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0" w:name="X0447473f64d279923250f40e46ac7bff97c6ab5"/>
    <w:p>
      <w:pPr>
        <w:pStyle w:val="Heading1"/>
      </w:pPr>
      <w:r>
        <w:t xml:space="preserve">Personal Statement: A Commitment to Excellence in Orthodontics for the Montreal Community</w:t>
      </w:r>
    </w:p>
    <w:p>
      <w:pPr>
        <w:pStyle w:val="FirstParagraph"/>
      </w:pPr>
      <w:r>
        <w:t xml:space="preserve">As I stand at the threshold of my orthodontic career, my vision is firmly anchored in providing exceptional, compassionate care within the vibrant and diverse healthcare landscape of Canada Montreal. This Personal Statement encapsulates my unwavering dedication to becoming a respected Orthodontist who not only excels clinically but also deeply understands and integrates into the unique cultural and social fabric of Montreal. My journey has been meticulously shaped by a profound passion for orthodontics, rigorous academic training, and a sincere commitment to serving the specific needs of Quebec's population.</w:t>
      </w:r>
    </w:p>
    <w:p>
      <w:pPr>
        <w:pStyle w:val="BodyText"/>
      </w:pPr>
      <w:r>
        <w:t xml:space="preserve">My decision to pursue orthodontics was forged during my dental studies in Canada, where I witnessed firsthand the transformative power of correcting malocclusions. It is not merely about aligning teeth; it is about restoring confidence, enhancing oral health for a lifetime, and profoundly impacting an individual's quality of life. This belief resonates deeply within the context of Montreal—a city renowned for its cultural richness and diverse population where self-esteem and social integration are paramount. I am driven by the understanding that in Canada Montreal, orthodontic care is a vital component of overall well-being, requiring not just technical mastery but also cultural sensitivity and patient-centered communication.</w:t>
      </w:r>
    </w:p>
    <w:p>
      <w:pPr>
        <w:pStyle w:val="BodyText"/>
      </w:pPr>
      <w:r>
        <w:t xml:space="preserve">My academic foundation was built upon completing my Doctor of Dental Surgery (DDS) degree at a recognized Canadian university, followed by an accredited Orthodontic Residency Program. This comprehensive training equipped me with advanced skills in diagnosis, treatment planning utilizing the latest technology (including digital imaging and clear aligner systems), and biomechanics. Crucially, my residency included significant clinical exposure within a multi-lingual setting closely mirroring Montreal's environment. I actively participated in clinics serving Francophone and Anglophone communities, honing my ability to communicate complex treatment plans clearly and empathetically in both languages—a critical competency for any Orthodontist practicing in Canada Montreal. I am committed to ongoing language development, actively engaging with French language resources and cultural immersion activities specific to Quebec.</w:t>
      </w:r>
    </w:p>
    <w:p>
      <w:pPr>
        <w:pStyle w:val="BodyText"/>
      </w:pPr>
      <w:r>
        <w:t xml:space="preserve">Working within the Canadian healthcare framework is not just a professional requirement; it is a value I embrace. I understand the importance of adhering strictly to the standards set by the Ordre des dentistes du Québec (ODQ) and operating within Montreal's provincial dental regulations. My clinical experience emphasized patient education, evidence-based practice, and meticulous record-keeping – all essential for seamless integration into Montreal's healthcare system. I have collaborated effectively with general dentists, pediatricians, and other specialists within a multidisciplinary team model common in Quebec clinics, recognizing that optimal orthodontic outcomes are often achieved through coordinated care. This experience solidified my appreciation for the collaborative nature of healthcare delivery in Canada.</w:t>
      </w:r>
    </w:p>
    <w:p>
      <w:pPr>
        <w:pStyle w:val="BodyText"/>
      </w:pPr>
      <w:r>
        <w:t xml:space="preserve">What truly distinguishes me as an Orthodontist for Montreal is my profound respect for its unique identity. Montreal is more than just a city; it's a dynamic fusion of European heritage and North American innovation, where language, culture, and community are deeply intertwined. I have studied Quebec’s specific healthcare priorities, including the focus on accessible care for all residents regardless of background. I am eager to contribute to initiatives that support underserved populations within Montreal communities, understanding that orthodontic treatment should be a right, not a privilege. My approach prioritizes building trust through active listening and tailoring treatment plans to individual lifestyles – whether it’s accommodating the busy schedules of university students in Downtown Montreal or ensuring clear communication with families navigating complex orthodontic needs in neighborhoods like Plateau-Mont-Royal or Côte-des-Neiges.</w:t>
      </w:r>
    </w:p>
    <w:p>
      <w:pPr>
        <w:pStyle w:val="BodyText"/>
      </w:pPr>
      <w:r>
        <w:t xml:space="preserve">I am acutely aware that practicing as an Orthodontist in Canada Montreal comes with specific responsibilities. The high standard of care expected by patients, the nuances of Quebecois healthcare delivery, and the need for seamless communication within a bilingual environment demand constant dedication to professional growth. I am not just seeking a position; I am actively seeking to become an integral part of the Montreal dental community, contributing my skills while learning from its esteemed practitioners and embracing its cultural heartbeat. I am prepared to navigate the Quebec system with professionalism, respect, and an open heart.</w:t>
      </w:r>
    </w:p>
    <w:p>
      <w:pPr>
        <w:pStyle w:val="BodyText"/>
      </w:pPr>
      <w:r>
        <w:t xml:space="preserve">Looking ahead, my long-term goal is firmly rooted in Montreal. I envision establishing a practice that embodies the highest standards of orthodontic care while being deeply embedded within the community. I aim to offer comprehensive services that address not only aesthetic concerns but also functional occlusion issues prevalent in our diverse population. My commitment extends beyond clinical excellence to advocacy for oral health education, particularly within schools and community centers across Montreal, fostering a generation that values preventive dental care from an early age.</w:t>
      </w:r>
    </w:p>
    <w:p>
      <w:pPr>
        <w:pStyle w:val="BodyText"/>
      </w:pPr>
      <w:r>
        <w:t xml:space="preserve">In conclusion, this Personal Statement is my testament to a lifelong dedication to the specialty of Orthodontics and my profound desire to serve the people of Canada Montreal. I am not merely applying for an Orthodontist position; I am pledging myself to enriching the oral health and confidence of Montrealers through skilled, compassionate, and culturally attuned care. My training, my respect for Quebec's unique context, my commitment to continuous learning within the Canadian healthcare system, and my genuine passion for transforming smiles make me an ideal candidate ready to contribute meaningfully to your practice and the broader Montreal community. I am eager for the opportunity to discuss how my vision aligns with your goals as a leading Orthodontist in Canada Montre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st Position in Canada Montreal</dc:title>
  <dc:creator/>
  <cp:keywords/>
  <dcterms:created xsi:type="dcterms:W3CDTF">2025-12-08T10:15:24Z</dcterms:created>
  <dcterms:modified xsi:type="dcterms:W3CDTF">2025-12-08T10:15:24Z</dcterms:modified>
</cp:coreProperties>
</file>

<file path=docProps/custom.xml><?xml version="1.0" encoding="utf-8"?>
<Properties xmlns="http://schemas.openxmlformats.org/officeDocument/2006/custom-properties" xmlns:vt="http://schemas.openxmlformats.org/officeDocument/2006/docPropsVTypes"/>
</file>